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76A9F" w14:textId="374309F6" w:rsidR="008A0974" w:rsidRPr="001B7DF2" w:rsidRDefault="00E32ECE" w:rsidP="00BF695A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1B7DF2">
        <w:rPr>
          <w:rStyle w:val="SubtleEmphasis"/>
          <w:b/>
          <w:bCs/>
          <w:i w:val="0"/>
          <w:iCs w:val="0"/>
          <w:sz w:val="28"/>
          <w:szCs w:val="22"/>
        </w:rPr>
        <w:t xml:space="preserve">Team </w:t>
      </w:r>
      <w:r w:rsidR="001B7DF2">
        <w:rPr>
          <w:rStyle w:val="SubtleEmphasis"/>
          <w:b/>
          <w:bCs/>
          <w:i w:val="0"/>
          <w:iCs w:val="0"/>
          <w:sz w:val="28"/>
          <w:szCs w:val="22"/>
        </w:rPr>
        <w:t>M</w:t>
      </w:r>
      <w:r w:rsidRPr="001B7DF2">
        <w:rPr>
          <w:rStyle w:val="SubtleEmphasis"/>
          <w:b/>
          <w:bCs/>
          <w:i w:val="0"/>
          <w:iCs w:val="0"/>
          <w:sz w:val="28"/>
          <w:szCs w:val="22"/>
        </w:rPr>
        <w:t>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32ECE" w:rsidRPr="00E70518" w14:paraId="2D02706D" w14:textId="77777777" w:rsidTr="00245584">
        <w:tc>
          <w:tcPr>
            <w:tcW w:w="4675" w:type="dxa"/>
            <w:shd w:val="clear" w:color="auto" w:fill="C5E0B3" w:themeFill="accent6" w:themeFillTint="66"/>
          </w:tcPr>
          <w:p w14:paraId="4A1E9A07" w14:textId="30DFB4FA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</w:t>
            </w:r>
            <w:r w:rsidR="00482F2D" w:rsidRPr="00E70518">
              <w:rPr>
                <w:rFonts w:cstheme="minorHAnsi"/>
                <w:b/>
                <w:bCs/>
                <w:sz w:val="24"/>
                <w:szCs w:val="24"/>
              </w:rPr>
              <w:t xml:space="preserve"> (Arabic)</w:t>
            </w:r>
          </w:p>
        </w:tc>
        <w:tc>
          <w:tcPr>
            <w:tcW w:w="4675" w:type="dxa"/>
            <w:shd w:val="clear" w:color="auto" w:fill="C5E0B3" w:themeFill="accent6" w:themeFillTint="66"/>
          </w:tcPr>
          <w:p w14:paraId="1307CAF9" w14:textId="77777777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IDs</w:t>
            </w:r>
          </w:p>
        </w:tc>
      </w:tr>
      <w:tr w:rsidR="00E32ECE" w:rsidRPr="00E70518" w14:paraId="1C94CDA8" w14:textId="77777777" w:rsidTr="00245584">
        <w:tc>
          <w:tcPr>
            <w:tcW w:w="4675" w:type="dxa"/>
          </w:tcPr>
          <w:p w14:paraId="519FC164" w14:textId="466F5BBC" w:rsidR="00E32ECE" w:rsidRPr="00E70518" w:rsidRDefault="00E32ECE" w:rsidP="00245584">
            <w:pPr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1- </w:t>
            </w:r>
            <w:r w:rsidR="00BF22CA">
              <w:rPr>
                <w:rFonts w:cstheme="minorHAnsi" w:hint="cs"/>
                <w:sz w:val="24"/>
                <w:szCs w:val="24"/>
                <w:rtl/>
                <w:lang w:bidi="ar-EG"/>
              </w:rPr>
              <w:t>جون جورج عدلي اسكندر</w:t>
            </w:r>
          </w:p>
        </w:tc>
        <w:tc>
          <w:tcPr>
            <w:tcW w:w="4675" w:type="dxa"/>
          </w:tcPr>
          <w:p w14:paraId="78CAF137" w14:textId="042EC093" w:rsidR="00E32ECE" w:rsidRPr="00E70518" w:rsidRDefault="00BF22CA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20171338375</w:t>
            </w:r>
          </w:p>
        </w:tc>
      </w:tr>
      <w:tr w:rsidR="00E32ECE" w:rsidRPr="00E70518" w14:paraId="3C654236" w14:textId="77777777" w:rsidTr="00245584">
        <w:tc>
          <w:tcPr>
            <w:tcW w:w="4675" w:type="dxa"/>
          </w:tcPr>
          <w:p w14:paraId="13A2777B" w14:textId="381C3A37" w:rsidR="00E32ECE" w:rsidRPr="00E70518" w:rsidRDefault="00E32ECE" w:rsidP="00245584">
            <w:pPr>
              <w:rPr>
                <w:rFonts w:cstheme="minorHAnsi"/>
                <w:sz w:val="24"/>
                <w:szCs w:val="24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2- </w:t>
            </w:r>
            <w:r w:rsidR="00BF22CA">
              <w:rPr>
                <w:rFonts w:cstheme="minorHAnsi" w:hint="cs"/>
                <w:sz w:val="24"/>
                <w:szCs w:val="24"/>
                <w:rtl/>
              </w:rPr>
              <w:t>فادي ماجد محارب فهيم</w:t>
            </w:r>
          </w:p>
        </w:tc>
        <w:tc>
          <w:tcPr>
            <w:tcW w:w="4675" w:type="dxa"/>
          </w:tcPr>
          <w:p w14:paraId="5ACE6E2B" w14:textId="1A1CF919" w:rsidR="00E32ECE" w:rsidRPr="00E70518" w:rsidRDefault="001C643D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20171456150</w:t>
            </w:r>
            <w:bookmarkStart w:id="0" w:name="_GoBack"/>
            <w:bookmarkEnd w:id="0"/>
          </w:p>
        </w:tc>
      </w:tr>
      <w:tr w:rsidR="00E32ECE" w:rsidRPr="00E70518" w14:paraId="3C88D4EF" w14:textId="77777777" w:rsidTr="00245584">
        <w:tc>
          <w:tcPr>
            <w:tcW w:w="4675" w:type="dxa"/>
          </w:tcPr>
          <w:p w14:paraId="13A9DC40" w14:textId="4EE17A35" w:rsidR="00E32ECE" w:rsidRPr="00E70518" w:rsidRDefault="00E32ECE" w:rsidP="00245584">
            <w:pPr>
              <w:rPr>
                <w:rFonts w:cstheme="minorHAnsi" w:hint="cs"/>
                <w:sz w:val="24"/>
                <w:szCs w:val="24"/>
                <w:lang w:bidi="ar-EG"/>
              </w:rPr>
            </w:pPr>
            <w:r w:rsidRPr="00E70518">
              <w:rPr>
                <w:rFonts w:cstheme="minorHAnsi"/>
                <w:sz w:val="24"/>
                <w:szCs w:val="24"/>
              </w:rPr>
              <w:t xml:space="preserve">3- </w:t>
            </w:r>
            <w:r w:rsidR="00AF1CB5">
              <w:rPr>
                <w:rFonts w:cstheme="minorHAnsi" w:hint="cs"/>
                <w:sz w:val="24"/>
                <w:szCs w:val="24"/>
                <w:rtl/>
                <w:lang w:bidi="ar-EG"/>
              </w:rPr>
              <w:t>يمنى اسامة جابر الشرقاوي</w:t>
            </w:r>
          </w:p>
        </w:tc>
        <w:tc>
          <w:tcPr>
            <w:tcW w:w="4675" w:type="dxa"/>
          </w:tcPr>
          <w:p w14:paraId="7673336D" w14:textId="1F6843BA" w:rsidR="00E32ECE" w:rsidRPr="00E70518" w:rsidRDefault="001C643D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 w:hint="cs"/>
                <w:sz w:val="24"/>
                <w:szCs w:val="24"/>
                <w:rtl/>
              </w:rPr>
              <w:t>20171349957</w:t>
            </w:r>
          </w:p>
        </w:tc>
      </w:tr>
    </w:tbl>
    <w:p w14:paraId="3B9E7C98" w14:textId="685DA3DF" w:rsidR="00E32ECE" w:rsidRPr="00BF695A" w:rsidRDefault="00E32ECE" w:rsidP="00BF695A">
      <w:pPr>
        <w:pStyle w:val="ListParagraph"/>
        <w:ind w:left="360"/>
        <w:rPr>
          <w:rStyle w:val="SubtleEmphasis"/>
          <w:b/>
          <w:bCs/>
          <w:sz w:val="28"/>
          <w:szCs w:val="22"/>
        </w:rPr>
      </w:pPr>
    </w:p>
    <w:p w14:paraId="1013DC74" w14:textId="3531995D" w:rsidR="00BC3E50" w:rsidRPr="00BC3E50" w:rsidRDefault="00E32ECE" w:rsidP="006A3525">
      <w:pPr>
        <w:pStyle w:val="ListParagraph"/>
        <w:numPr>
          <w:ilvl w:val="0"/>
          <w:numId w:val="8"/>
        </w:numPr>
      </w:pPr>
      <w:r w:rsidRPr="00BC3E50">
        <w:rPr>
          <w:rStyle w:val="SubtleEmphasis"/>
          <w:b/>
          <w:bCs/>
          <w:i w:val="0"/>
          <w:iCs w:val="0"/>
          <w:sz w:val="28"/>
          <w:szCs w:val="22"/>
        </w:rPr>
        <w:t xml:space="preserve">Dataset </w:t>
      </w:r>
      <w:r w:rsidR="001B7DF2" w:rsidRPr="00BC3E50">
        <w:rPr>
          <w:rStyle w:val="SubtleEmphasis"/>
          <w:b/>
          <w:bCs/>
          <w:i w:val="0"/>
          <w:iCs w:val="0"/>
          <w:sz w:val="28"/>
          <w:szCs w:val="22"/>
        </w:rPr>
        <w:t>D</w:t>
      </w:r>
      <w:r w:rsidRPr="00BC3E50">
        <w:rPr>
          <w:rStyle w:val="SubtleEmphasis"/>
          <w:b/>
          <w:bCs/>
          <w:i w:val="0"/>
          <w:iCs w:val="0"/>
          <w:sz w:val="28"/>
          <w:szCs w:val="22"/>
        </w:rPr>
        <w:t>escription</w:t>
      </w:r>
      <w:r w:rsidR="00BC3E50">
        <w:rPr>
          <w:rStyle w:val="SubtleEmphasis"/>
          <w:b/>
          <w:bCs/>
          <w:i w:val="0"/>
          <w:iCs w:val="0"/>
          <w:sz w:val="28"/>
          <w:szCs w:val="22"/>
        </w:rPr>
        <w:t xml:space="preserve"> </w:t>
      </w:r>
      <w:r w:rsidR="00BC3E50" w:rsidRPr="00BC3E50">
        <w:t>(You can download datasets f</w:t>
      </w:r>
      <w:r w:rsidR="00BD7AD4">
        <w:t>ro</w:t>
      </w:r>
      <w:r w:rsidR="00BC3E50" w:rsidRPr="00BC3E50">
        <w:t xml:space="preserve">m </w:t>
      </w:r>
      <w:hyperlink r:id="rId7" w:history="1">
        <w:r w:rsidR="00BC3E50" w:rsidRPr="000A5DBF">
          <w:rPr>
            <w:rStyle w:val="Hyperlink"/>
          </w:rPr>
          <w:t>Kaggle</w:t>
        </w:r>
      </w:hyperlink>
      <w:r w:rsidR="00BC3E50" w:rsidRPr="00BC3E50">
        <w:t xml:space="preserve">, </w:t>
      </w:r>
      <w:hyperlink r:id="rId8" w:history="1">
        <w:r w:rsidR="00BC3E50" w:rsidRPr="000A5DBF">
          <w:rPr>
            <w:rStyle w:val="Hyperlink"/>
          </w:rPr>
          <w:t>UCI datasets</w:t>
        </w:r>
      </w:hyperlink>
      <w:r w:rsidR="00BC3E50" w:rsidRPr="00BC3E50">
        <w:t xml:space="preserve">, </w:t>
      </w:r>
      <w:hyperlink r:id="rId9" w:history="1">
        <w:r w:rsidR="00BC3E50" w:rsidRPr="00240273">
          <w:rPr>
            <w:rStyle w:val="Hyperlink"/>
          </w:rPr>
          <w:t>Google Datasets</w:t>
        </w:r>
      </w:hyperlink>
      <w:r w:rsidR="00BC3E50" w:rsidRPr="00BC3E50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4CAA" w:rsidRPr="00E70518" w14:paraId="3C5D6440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7FA756E" w14:textId="02B5207A" w:rsidR="00A64CAA" w:rsidRPr="00E70518" w:rsidRDefault="00A64CAA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Dataset download link</w:t>
            </w:r>
          </w:p>
        </w:tc>
        <w:tc>
          <w:tcPr>
            <w:tcW w:w="4675" w:type="dxa"/>
            <w:shd w:val="clear" w:color="auto" w:fill="FFFFFF" w:themeFill="background1"/>
          </w:tcPr>
          <w:p w14:paraId="5E77FE23" w14:textId="504B706C" w:rsidR="00A64CAA" w:rsidRPr="00AF1CB5" w:rsidRDefault="00AF1CB5" w:rsidP="00245584">
            <w:hyperlink r:id="rId10" w:history="1">
              <w:r>
                <w:rPr>
                  <w:rStyle w:val="Hyperlink"/>
                </w:rPr>
                <w:t>https://archive.ics.uci.edu/ml/datasets/HTRU2</w:t>
              </w:r>
            </w:hyperlink>
          </w:p>
        </w:tc>
      </w:tr>
      <w:tr w:rsidR="00E32ECE" w:rsidRPr="00E70518" w14:paraId="53E0D8B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4726FD73" w14:textId="1F446EB9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samples</w:t>
            </w:r>
          </w:p>
        </w:tc>
        <w:tc>
          <w:tcPr>
            <w:tcW w:w="4675" w:type="dxa"/>
            <w:shd w:val="clear" w:color="auto" w:fill="FFFFFF" w:themeFill="background1"/>
          </w:tcPr>
          <w:p w14:paraId="3DD5F33A" w14:textId="57CA6E52" w:rsidR="00E32ECE" w:rsidRPr="002E17F1" w:rsidRDefault="00AF1CB5" w:rsidP="00245584">
            <w:pPr>
              <w:rPr>
                <w:rFonts w:cstheme="minorHAnsi"/>
                <w:sz w:val="24"/>
                <w:szCs w:val="24"/>
              </w:rPr>
            </w:pPr>
            <w:r w:rsidRPr="00AF1CB5">
              <w:rPr>
                <w:rFonts w:cstheme="minorHAnsi"/>
                <w:sz w:val="24"/>
                <w:szCs w:val="24"/>
              </w:rPr>
              <w:t>17898</w:t>
            </w:r>
          </w:p>
        </w:tc>
      </w:tr>
      <w:tr w:rsidR="00E32ECE" w:rsidRPr="00E70518" w14:paraId="38BADF9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3E73D8B" w14:textId="7DE4EB65" w:rsidR="00E32ECE" w:rsidRPr="00E70518" w:rsidRDefault="00E32ECE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classes</w:t>
            </w:r>
          </w:p>
        </w:tc>
        <w:tc>
          <w:tcPr>
            <w:tcW w:w="4675" w:type="dxa"/>
          </w:tcPr>
          <w:p w14:paraId="093105DF" w14:textId="0BF73162" w:rsidR="00E32ECE" w:rsidRPr="002E17F1" w:rsidRDefault="00AF1CB5" w:rsidP="0024558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E32ECE" w:rsidRPr="00E70518" w14:paraId="01C22622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420FB7F" w14:textId="41CDD9C4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umber of samples per class</w:t>
            </w:r>
          </w:p>
        </w:tc>
        <w:tc>
          <w:tcPr>
            <w:tcW w:w="4675" w:type="dxa"/>
          </w:tcPr>
          <w:p w14:paraId="305D2E33" w14:textId="4B93D251" w:rsidR="00E32ECE" w:rsidRPr="002E17F1" w:rsidRDefault="00AF1CB5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{0: </w:t>
            </w:r>
            <w:r w:rsidRPr="00AF1CB5">
              <w:rPr>
                <w:rFonts w:cstheme="minorHAnsi"/>
                <w:sz w:val="24"/>
                <w:szCs w:val="24"/>
              </w:rPr>
              <w:t>16259</w:t>
            </w:r>
            <w:r>
              <w:rPr>
                <w:rFonts w:cstheme="minorHAnsi"/>
                <w:sz w:val="24"/>
                <w:szCs w:val="24"/>
              </w:rPr>
              <w:t>, 1: 1639}</w:t>
            </w:r>
          </w:p>
        </w:tc>
      </w:tr>
      <w:tr w:rsidR="00E32ECE" w:rsidRPr="00E70518" w14:paraId="52E0154C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48E7A4D9" w14:textId="3645906D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 of classes</w:t>
            </w:r>
          </w:p>
        </w:tc>
        <w:tc>
          <w:tcPr>
            <w:tcW w:w="4675" w:type="dxa"/>
          </w:tcPr>
          <w:p w14:paraId="79ABE794" w14:textId="7C79B06C" w:rsidR="00E32ECE" w:rsidRPr="002E17F1" w:rsidRDefault="00AF1CB5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0, 1]</w:t>
            </w:r>
          </w:p>
        </w:tc>
      </w:tr>
      <w:tr w:rsidR="00E32ECE" w:rsidRPr="00E70518" w14:paraId="36B841EA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103DA465" w14:textId="6BC8FB2D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Dimensionality</w:t>
            </w:r>
          </w:p>
        </w:tc>
        <w:tc>
          <w:tcPr>
            <w:tcW w:w="4675" w:type="dxa"/>
          </w:tcPr>
          <w:p w14:paraId="27D87975" w14:textId="4D54FD8A" w:rsidR="00E32ECE" w:rsidRPr="002E17F1" w:rsidRDefault="001C643D" w:rsidP="00E32ECE">
            <w:pPr>
              <w:rPr>
                <w:rFonts w:cstheme="minorHAnsi" w:hint="cs"/>
                <w:sz w:val="24"/>
                <w:szCs w:val="24"/>
                <w:rtl/>
                <w:lang w:bidi="ar-EG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</w:tr>
      <w:tr w:rsidR="00E32ECE" w:rsidRPr="00E70518" w14:paraId="27F4E6DB" w14:textId="77777777" w:rsidTr="00E32ECE">
        <w:tc>
          <w:tcPr>
            <w:tcW w:w="4675" w:type="dxa"/>
            <w:shd w:val="clear" w:color="auto" w:fill="C5E0B3" w:themeFill="accent6" w:themeFillTint="66"/>
          </w:tcPr>
          <w:p w14:paraId="7768F270" w14:textId="4567EEFA" w:rsidR="00E32ECE" w:rsidRPr="00E70518" w:rsidRDefault="00E32ECE" w:rsidP="00E32ECE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Names of features</w:t>
            </w:r>
          </w:p>
        </w:tc>
        <w:tc>
          <w:tcPr>
            <w:tcW w:w="4675" w:type="dxa"/>
          </w:tcPr>
          <w:p w14:paraId="1029A03C" w14:textId="473E5123" w:rsidR="00E32ECE" w:rsidRPr="002E17F1" w:rsidRDefault="00AF1CB5" w:rsidP="00E32EC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[</w:t>
            </w:r>
            <w:r w:rsidRPr="00AF1CB5">
              <w:rPr>
                <w:rFonts w:cstheme="minorHAnsi"/>
                <w:sz w:val="24"/>
                <w:szCs w:val="24"/>
              </w:rPr>
              <w:t>Profile_mean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Profile_stdev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Profile_skewnes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Profile_kurtosis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DM_mean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DM_stdev</w:t>
            </w:r>
            <w:r>
              <w:rPr>
                <w:rFonts w:cstheme="minorHAnsi"/>
                <w:sz w:val="24"/>
                <w:szCs w:val="24"/>
              </w:rPr>
              <w:t xml:space="preserve">, </w:t>
            </w:r>
            <w:r w:rsidRPr="00AF1CB5">
              <w:rPr>
                <w:rFonts w:cstheme="minorHAnsi"/>
                <w:sz w:val="24"/>
                <w:szCs w:val="24"/>
              </w:rPr>
              <w:t>DM_skewnes</w:t>
            </w:r>
            <w:r>
              <w:rPr>
                <w:rFonts w:cstheme="minorHAnsi"/>
                <w:sz w:val="24"/>
                <w:szCs w:val="24"/>
              </w:rPr>
              <w:t xml:space="preserve">s, </w:t>
            </w:r>
            <w:r w:rsidRPr="00AF1CB5">
              <w:rPr>
                <w:rFonts w:cstheme="minorHAnsi"/>
                <w:sz w:val="24"/>
                <w:szCs w:val="24"/>
              </w:rPr>
              <w:t>DM_kurtosis</w:t>
            </w:r>
            <w:r>
              <w:rPr>
                <w:rFonts w:cstheme="minorHAnsi"/>
                <w:sz w:val="24"/>
                <w:szCs w:val="24"/>
              </w:rPr>
              <w:t>]</w:t>
            </w:r>
          </w:p>
        </w:tc>
      </w:tr>
    </w:tbl>
    <w:p w14:paraId="3DD24828" w14:textId="77777777" w:rsidR="00E32ECE" w:rsidRPr="00E70518" w:rsidRDefault="00E32ECE" w:rsidP="008A0974">
      <w:pPr>
        <w:rPr>
          <w:rFonts w:cstheme="minorHAnsi"/>
          <w:sz w:val="24"/>
          <w:szCs w:val="24"/>
        </w:rPr>
      </w:pPr>
    </w:p>
    <w:p w14:paraId="7EB83061" w14:textId="7CFB8B4B" w:rsidR="00E32ECE" w:rsidRPr="001B7DF2" w:rsidRDefault="00F41098" w:rsidP="00BF695A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1B7DF2">
        <w:rPr>
          <w:rStyle w:val="SubtleEmphasis"/>
          <w:b/>
          <w:bCs/>
          <w:i w:val="0"/>
          <w:iCs w:val="0"/>
          <w:sz w:val="28"/>
          <w:szCs w:val="22"/>
        </w:rPr>
        <w:t>Results</w:t>
      </w:r>
      <w:r w:rsidR="00D0107F">
        <w:rPr>
          <w:rStyle w:val="SubtleEmphasis"/>
          <w:b/>
          <w:bCs/>
          <w:i w:val="0"/>
          <w:iCs w:val="0"/>
          <w:sz w:val="28"/>
          <w:szCs w:val="22"/>
        </w:rPr>
        <w:t xml:space="preserve"> </w:t>
      </w:r>
      <w:r w:rsidR="00D0107F" w:rsidRPr="00BC3E50">
        <w:t>(</w:t>
      </w:r>
      <w:r w:rsidR="00D0107F">
        <w:t xml:space="preserve">Apply all </w:t>
      </w:r>
      <w:r w:rsidR="00DD38F3">
        <w:t xml:space="preserve">of </w:t>
      </w:r>
      <w:r w:rsidR="00D0107F">
        <w:t xml:space="preserve">the following </w:t>
      </w:r>
      <w:r w:rsidR="00021894">
        <w:t>classifiers</w:t>
      </w:r>
      <w:r w:rsidR="00D0107F">
        <w:t xml:space="preserve"> on your datasets. Don’t forget to use train_test_split function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4860"/>
        <w:gridCol w:w="1795"/>
      </w:tblGrid>
      <w:tr w:rsidR="00F41098" w:rsidRPr="00E70518" w14:paraId="3A636199" w14:textId="77777777" w:rsidTr="00BF68F2">
        <w:tc>
          <w:tcPr>
            <w:tcW w:w="2695" w:type="dxa"/>
            <w:shd w:val="clear" w:color="auto" w:fill="C5E0B3" w:themeFill="accent6" w:themeFillTint="66"/>
          </w:tcPr>
          <w:p w14:paraId="46F5BAC8" w14:textId="0DAA7C0C" w:rsidR="00F41098" w:rsidRPr="00E70518" w:rsidRDefault="00021894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lassifier</w:t>
            </w:r>
            <w:r w:rsidR="00F41098" w:rsidRPr="00E70518">
              <w:rPr>
                <w:rFonts w:cstheme="minorHAnsi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4860" w:type="dxa"/>
            <w:shd w:val="clear" w:color="auto" w:fill="C5E0B3" w:themeFill="accent6" w:themeFillTint="66"/>
          </w:tcPr>
          <w:p w14:paraId="58C7245F" w14:textId="05C6635B" w:rsidR="00F41098" w:rsidRPr="00E70518" w:rsidRDefault="00F41098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Parameters used</w:t>
            </w:r>
          </w:p>
        </w:tc>
        <w:tc>
          <w:tcPr>
            <w:tcW w:w="1795" w:type="dxa"/>
            <w:shd w:val="clear" w:color="auto" w:fill="C5E0B3" w:themeFill="accent6" w:themeFillTint="66"/>
          </w:tcPr>
          <w:p w14:paraId="5C0B5908" w14:textId="1C299D56" w:rsidR="00F41098" w:rsidRPr="00E70518" w:rsidRDefault="00F41098" w:rsidP="00245584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>Accuracy score</w:t>
            </w:r>
          </w:p>
        </w:tc>
      </w:tr>
      <w:tr w:rsidR="00BF68F2" w:rsidRPr="00E70518" w14:paraId="25044397" w14:textId="77777777" w:rsidTr="00BF68F2">
        <w:tc>
          <w:tcPr>
            <w:tcW w:w="2695" w:type="dxa"/>
            <w:shd w:val="clear" w:color="auto" w:fill="FFFFFF" w:themeFill="background1"/>
          </w:tcPr>
          <w:p w14:paraId="39E945E5" w14:textId="25146308" w:rsidR="00BF68F2" w:rsidRPr="00E70518" w:rsidRDefault="003E72CD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Support Vector Machine</w:t>
            </w:r>
          </w:p>
        </w:tc>
        <w:tc>
          <w:tcPr>
            <w:tcW w:w="4860" w:type="dxa"/>
          </w:tcPr>
          <w:p w14:paraId="1F160CBE" w14:textId="4A36DF9A" w:rsidR="00BF68F2" w:rsidRPr="00FE33B8" w:rsidRDefault="00BF68F2" w:rsidP="00BF68F2">
            <w:pPr>
              <w:rPr>
                <w:rFonts w:cstheme="minorHAnsi"/>
              </w:rPr>
            </w:pPr>
            <w:r w:rsidRPr="00FE33B8">
              <w:rPr>
                <w:rFonts w:cstheme="minorHAnsi"/>
              </w:rPr>
              <w:t>ex: SVC(kernel=’poly’, degree=3, gamma=’auto’)</w:t>
            </w:r>
          </w:p>
        </w:tc>
        <w:tc>
          <w:tcPr>
            <w:tcW w:w="1795" w:type="dxa"/>
          </w:tcPr>
          <w:p w14:paraId="452B3104" w14:textId="76EA8C52" w:rsidR="00BF68F2" w:rsidRPr="00FE33B8" w:rsidRDefault="00BF68F2" w:rsidP="00BF68F2">
            <w:pPr>
              <w:rPr>
                <w:rFonts w:cstheme="minorHAnsi"/>
              </w:rPr>
            </w:pPr>
          </w:p>
        </w:tc>
      </w:tr>
      <w:tr w:rsidR="00BF68F2" w:rsidRPr="00E70518" w14:paraId="63BC778E" w14:textId="77777777" w:rsidTr="00BF68F2">
        <w:tc>
          <w:tcPr>
            <w:tcW w:w="2695" w:type="dxa"/>
            <w:shd w:val="clear" w:color="auto" w:fill="FFFFFF" w:themeFill="background1"/>
          </w:tcPr>
          <w:p w14:paraId="64F63140" w14:textId="3D33AC6C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Naïve Bayes</w:t>
            </w:r>
          </w:p>
        </w:tc>
        <w:tc>
          <w:tcPr>
            <w:tcW w:w="4860" w:type="dxa"/>
          </w:tcPr>
          <w:p w14:paraId="53CC5863" w14:textId="77777777" w:rsidR="00BF68F2" w:rsidRPr="00FE33B8" w:rsidRDefault="00BF68F2" w:rsidP="00BF68F2">
            <w:pPr>
              <w:rPr>
                <w:rFonts w:cstheme="minorHAnsi"/>
              </w:rPr>
            </w:pPr>
          </w:p>
        </w:tc>
        <w:tc>
          <w:tcPr>
            <w:tcW w:w="1795" w:type="dxa"/>
          </w:tcPr>
          <w:p w14:paraId="6167BCA2" w14:textId="77777777" w:rsidR="00BF68F2" w:rsidRPr="00FE33B8" w:rsidRDefault="00BF68F2" w:rsidP="00BF68F2">
            <w:pPr>
              <w:rPr>
                <w:rFonts w:cstheme="minorHAnsi"/>
              </w:rPr>
            </w:pPr>
          </w:p>
        </w:tc>
      </w:tr>
      <w:tr w:rsidR="00BF68F2" w:rsidRPr="00E70518" w14:paraId="746BDDFC" w14:textId="77777777" w:rsidTr="00BF68F2">
        <w:tc>
          <w:tcPr>
            <w:tcW w:w="2695" w:type="dxa"/>
            <w:shd w:val="clear" w:color="auto" w:fill="FFFFFF" w:themeFill="background1"/>
          </w:tcPr>
          <w:p w14:paraId="2FA1C93B" w14:textId="4E8B239B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 xml:space="preserve">Decision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T</w:t>
            </w:r>
            <w:r w:rsidRPr="00E70518">
              <w:rPr>
                <w:rFonts w:cstheme="minorHAnsi"/>
                <w:b/>
                <w:bCs/>
                <w:sz w:val="24"/>
                <w:szCs w:val="24"/>
              </w:rPr>
              <w:t>ree</w:t>
            </w:r>
          </w:p>
        </w:tc>
        <w:tc>
          <w:tcPr>
            <w:tcW w:w="4860" w:type="dxa"/>
          </w:tcPr>
          <w:p w14:paraId="3C1B41E4" w14:textId="77777777" w:rsidR="00BF68F2" w:rsidRPr="00FE33B8" w:rsidRDefault="00BF68F2" w:rsidP="00BF68F2">
            <w:pPr>
              <w:rPr>
                <w:rFonts w:cstheme="minorHAnsi"/>
              </w:rPr>
            </w:pPr>
          </w:p>
        </w:tc>
        <w:tc>
          <w:tcPr>
            <w:tcW w:w="1795" w:type="dxa"/>
          </w:tcPr>
          <w:p w14:paraId="6CB199F3" w14:textId="2BF39EAE" w:rsidR="00BF68F2" w:rsidRPr="00FE33B8" w:rsidRDefault="00BF68F2" w:rsidP="00BF68F2">
            <w:pPr>
              <w:rPr>
                <w:rFonts w:cstheme="minorHAnsi"/>
              </w:rPr>
            </w:pPr>
          </w:p>
        </w:tc>
      </w:tr>
      <w:tr w:rsidR="00BF68F2" w:rsidRPr="00E70518" w14:paraId="1005263D" w14:textId="77777777" w:rsidTr="00BF68F2">
        <w:tc>
          <w:tcPr>
            <w:tcW w:w="2695" w:type="dxa"/>
            <w:shd w:val="clear" w:color="auto" w:fill="FFFFFF" w:themeFill="background1"/>
          </w:tcPr>
          <w:p w14:paraId="692FFD29" w14:textId="342D108F" w:rsidR="00BF68F2" w:rsidRPr="00E70518" w:rsidRDefault="00BF68F2" w:rsidP="00BF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70518">
              <w:rPr>
                <w:rFonts w:cstheme="minorHAnsi"/>
                <w:b/>
                <w:bCs/>
                <w:sz w:val="24"/>
                <w:szCs w:val="24"/>
              </w:rPr>
              <w:t xml:space="preserve">Neural </w:t>
            </w:r>
            <w:r>
              <w:rPr>
                <w:rFonts w:cstheme="minorHAnsi"/>
                <w:b/>
                <w:bCs/>
                <w:sz w:val="24"/>
                <w:szCs w:val="24"/>
              </w:rPr>
              <w:t>N</w:t>
            </w:r>
            <w:r w:rsidRPr="00E70518">
              <w:rPr>
                <w:rFonts w:cstheme="minorHAnsi"/>
                <w:b/>
                <w:bCs/>
                <w:sz w:val="24"/>
                <w:szCs w:val="24"/>
              </w:rPr>
              <w:t>etworks</w:t>
            </w:r>
            <w:r w:rsidR="007C57ED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7C57ED" w:rsidRPr="007C57ED">
              <w:rPr>
                <w:rFonts w:cstheme="minorHAnsi"/>
                <w:b/>
                <w:bCs/>
                <w:sz w:val="24"/>
                <w:szCs w:val="24"/>
              </w:rPr>
              <w:t>with at least 1 hidden layer</w:t>
            </w:r>
          </w:p>
        </w:tc>
        <w:tc>
          <w:tcPr>
            <w:tcW w:w="4860" w:type="dxa"/>
          </w:tcPr>
          <w:p w14:paraId="464FA21E" w14:textId="77777777" w:rsidR="00BF68F2" w:rsidRPr="00FE33B8" w:rsidRDefault="00BF68F2" w:rsidP="00BF68F2">
            <w:pPr>
              <w:rPr>
                <w:rFonts w:cstheme="minorHAnsi"/>
              </w:rPr>
            </w:pPr>
          </w:p>
        </w:tc>
        <w:tc>
          <w:tcPr>
            <w:tcW w:w="1795" w:type="dxa"/>
          </w:tcPr>
          <w:p w14:paraId="71100E65" w14:textId="7CBBA902" w:rsidR="00BF68F2" w:rsidRPr="00FE33B8" w:rsidRDefault="00BF68F2" w:rsidP="00BF68F2">
            <w:pPr>
              <w:rPr>
                <w:rFonts w:cstheme="minorHAnsi"/>
              </w:rPr>
            </w:pPr>
          </w:p>
        </w:tc>
      </w:tr>
    </w:tbl>
    <w:p w14:paraId="305EFBFC" w14:textId="64BF4218" w:rsidR="00F41098" w:rsidRPr="00E70518" w:rsidRDefault="00F41098" w:rsidP="008A0974">
      <w:pPr>
        <w:rPr>
          <w:rFonts w:cstheme="minorHAnsi"/>
          <w:sz w:val="24"/>
          <w:szCs w:val="24"/>
        </w:rPr>
      </w:pPr>
    </w:p>
    <w:p w14:paraId="67FFE9D3" w14:textId="76CC0ACE" w:rsidR="00681A77" w:rsidRPr="00D217F7" w:rsidRDefault="00666C9C" w:rsidP="00681A77">
      <w:pPr>
        <w:pStyle w:val="ListParagraph"/>
        <w:numPr>
          <w:ilvl w:val="0"/>
          <w:numId w:val="8"/>
        </w:numPr>
        <w:rPr>
          <w:rStyle w:val="SubtleEmphasis"/>
          <w:b/>
          <w:bCs/>
          <w:i w:val="0"/>
          <w:iCs w:val="0"/>
          <w:sz w:val="28"/>
          <w:szCs w:val="22"/>
        </w:rPr>
      </w:pPr>
      <w:r w:rsidRPr="00D217F7">
        <w:rPr>
          <w:rStyle w:val="SubtleEmphasis"/>
          <w:b/>
          <w:bCs/>
          <w:i w:val="0"/>
          <w:iCs w:val="0"/>
          <w:sz w:val="28"/>
          <w:szCs w:val="22"/>
        </w:rPr>
        <w:t xml:space="preserve">Which algorithm is the most suitable for your </w:t>
      </w:r>
      <w:r w:rsidR="00E54D83" w:rsidRPr="00D217F7">
        <w:rPr>
          <w:rStyle w:val="SubtleEmphasis"/>
          <w:b/>
          <w:bCs/>
          <w:i w:val="0"/>
          <w:iCs w:val="0"/>
          <w:sz w:val="28"/>
          <w:szCs w:val="22"/>
        </w:rPr>
        <w:t>dataset?</w:t>
      </w:r>
    </w:p>
    <w:p w14:paraId="60B07C3C" w14:textId="70981270" w:rsidR="00245DAD" w:rsidRPr="00245DAD" w:rsidRDefault="00681A77" w:rsidP="00245DAD">
      <w:pPr>
        <w:ind w:firstLine="360"/>
        <w:rPr>
          <w:rStyle w:val="SubtleEmphasis"/>
          <w:i w:val="0"/>
          <w:iCs w:val="0"/>
          <w:color w:val="auto"/>
          <w:sz w:val="24"/>
          <w:szCs w:val="24"/>
        </w:rPr>
      </w:pPr>
      <w:r w:rsidRPr="00D217F7">
        <w:rPr>
          <w:rStyle w:val="SubtleEmphasis"/>
          <w:b/>
          <w:bCs/>
          <w:i w:val="0"/>
          <w:iCs w:val="0"/>
          <w:kern w:val="20"/>
          <w:sz w:val="28"/>
          <w:lang w:eastAsia="ja-JP"/>
        </w:rPr>
        <w:t>Answer</w:t>
      </w:r>
      <w:r w:rsidRPr="00D217F7">
        <w:rPr>
          <w:rStyle w:val="SubtleEmphasis"/>
          <w:b/>
          <w:bCs/>
          <w:i w:val="0"/>
          <w:iCs w:val="0"/>
          <w:sz w:val="28"/>
        </w:rPr>
        <w:t>:</w:t>
      </w:r>
      <w:r>
        <w:rPr>
          <w:rStyle w:val="SubtleEmphasis"/>
          <w:b/>
          <w:bCs/>
          <w:sz w:val="28"/>
        </w:rPr>
        <w:t xml:space="preserve"> </w:t>
      </w:r>
      <w:r w:rsidR="007047E4">
        <w:rPr>
          <w:sz w:val="24"/>
          <w:szCs w:val="24"/>
        </w:rPr>
        <w:t>ex: Neural networks</w:t>
      </w:r>
    </w:p>
    <w:p w14:paraId="5556B42A" w14:textId="7A4A8BDE" w:rsidR="00250EA5" w:rsidRDefault="00250EA5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5B3DD0C" w14:textId="37EF4290" w:rsidR="007E2DE8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lastRenderedPageBreak/>
        <w:t xml:space="preserve">Python </w:t>
      </w:r>
      <w:r w:rsidR="008F3561">
        <w:rPr>
          <w:b/>
          <w:bCs/>
          <w:color w:val="000000" w:themeColor="text1"/>
        </w:rPr>
        <w:t>c</w:t>
      </w:r>
      <w:r w:rsidRPr="00B265AB">
        <w:rPr>
          <w:b/>
          <w:bCs/>
          <w:color w:val="000000" w:themeColor="text1"/>
        </w:rPr>
        <w:t xml:space="preserve">ode + </w:t>
      </w:r>
      <w:r w:rsidR="00010504">
        <w:rPr>
          <w:b/>
          <w:bCs/>
          <w:color w:val="000000" w:themeColor="text1"/>
        </w:rPr>
        <w:t>Printed r</w:t>
      </w:r>
      <w:r w:rsidRPr="00B265AB">
        <w:rPr>
          <w:b/>
          <w:bCs/>
          <w:color w:val="000000" w:themeColor="text1"/>
        </w:rPr>
        <w:t>eport:</w:t>
      </w:r>
      <w:r w:rsidRPr="00B265AB">
        <w:rPr>
          <w:color w:val="000000" w:themeColor="text1"/>
        </w:rPr>
        <w:t xml:space="preserve"> 10 Marks</w:t>
      </w:r>
      <w:r w:rsidR="004A3A2E" w:rsidRPr="00B265AB">
        <w:rPr>
          <w:color w:val="000000" w:themeColor="text1"/>
        </w:rPr>
        <w:t>.</w:t>
      </w:r>
    </w:p>
    <w:p w14:paraId="7033FA5C" w14:textId="63CEF477" w:rsidR="007E2DE8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>Bonus:</w:t>
      </w:r>
      <w:r w:rsidRPr="00B265AB">
        <w:rPr>
          <w:color w:val="000000" w:themeColor="text1"/>
        </w:rPr>
        <w:t xml:space="preserve"> </w:t>
      </w:r>
      <w:r w:rsidR="00D55003" w:rsidRPr="00B265AB">
        <w:rPr>
          <w:color w:val="000000" w:themeColor="text1"/>
        </w:rPr>
        <w:t>G</w:t>
      </w:r>
      <w:r w:rsidR="00E013EE" w:rsidRPr="00B265AB">
        <w:rPr>
          <w:color w:val="000000" w:themeColor="text1"/>
        </w:rPr>
        <w:t>UI that</w:t>
      </w:r>
      <w:r w:rsidR="00D55003" w:rsidRPr="00B265AB">
        <w:rPr>
          <w:color w:val="000000" w:themeColor="text1"/>
        </w:rPr>
        <w:t xml:space="preserve"> contains buttons for showing data, selecting each algorithm, and view</w:t>
      </w:r>
      <w:r w:rsidR="009F141C" w:rsidRPr="00B265AB">
        <w:rPr>
          <w:color w:val="000000" w:themeColor="text1"/>
        </w:rPr>
        <w:t>ing</w:t>
      </w:r>
      <w:r w:rsidR="00D55003" w:rsidRPr="00B265AB">
        <w:rPr>
          <w:color w:val="000000" w:themeColor="text1"/>
        </w:rPr>
        <w:t xml:space="preserve"> results.</w:t>
      </w:r>
    </w:p>
    <w:p w14:paraId="2C770D65" w14:textId="45AFBC8C" w:rsidR="00241137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 xml:space="preserve">Discussion </w:t>
      </w:r>
      <w:r w:rsidR="0042108B" w:rsidRPr="00B265AB">
        <w:rPr>
          <w:b/>
          <w:bCs/>
          <w:color w:val="000000" w:themeColor="text1"/>
        </w:rPr>
        <w:t>duration</w:t>
      </w:r>
      <w:r w:rsidRPr="00B265AB">
        <w:rPr>
          <w:b/>
          <w:bCs/>
          <w:color w:val="000000" w:themeColor="text1"/>
        </w:rPr>
        <w:t>:</w:t>
      </w:r>
      <w:r w:rsidRPr="00B265AB">
        <w:rPr>
          <w:color w:val="000000" w:themeColor="text1"/>
        </w:rPr>
        <w:t xml:space="preserve"> 15 minutes</w:t>
      </w:r>
      <w:r w:rsidR="0037202A" w:rsidRPr="00B265AB">
        <w:rPr>
          <w:color w:val="000000" w:themeColor="text1"/>
        </w:rPr>
        <w:t xml:space="preserve"> per team</w:t>
      </w:r>
      <w:r w:rsidR="004A3A2E" w:rsidRPr="00B265AB">
        <w:rPr>
          <w:color w:val="000000" w:themeColor="text1"/>
        </w:rPr>
        <w:t>.</w:t>
      </w:r>
    </w:p>
    <w:p w14:paraId="4104935A" w14:textId="2D9C72E4" w:rsidR="00241137" w:rsidRPr="00B265AB" w:rsidRDefault="009E74D7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 xml:space="preserve">Discussion </w:t>
      </w:r>
      <w:r w:rsidR="00342021">
        <w:rPr>
          <w:b/>
          <w:bCs/>
          <w:color w:val="000000" w:themeColor="text1"/>
        </w:rPr>
        <w:t>d</w:t>
      </w:r>
      <w:r w:rsidR="0042108B" w:rsidRPr="00B265AB">
        <w:rPr>
          <w:b/>
          <w:bCs/>
          <w:color w:val="000000" w:themeColor="text1"/>
        </w:rPr>
        <w:t>ate</w:t>
      </w:r>
      <w:r w:rsidR="00D22E62">
        <w:rPr>
          <w:b/>
          <w:bCs/>
          <w:color w:val="000000" w:themeColor="text1"/>
        </w:rPr>
        <w:t>s</w:t>
      </w:r>
      <w:r w:rsidR="0042108B" w:rsidRPr="00B265AB">
        <w:rPr>
          <w:b/>
          <w:bCs/>
          <w:color w:val="000000" w:themeColor="text1"/>
        </w:rPr>
        <w:t>:</w:t>
      </w:r>
      <w:r w:rsidR="0042108B" w:rsidRPr="00B265AB">
        <w:rPr>
          <w:color w:val="000000" w:themeColor="text1"/>
        </w:rPr>
        <w:t xml:space="preserve"> </w:t>
      </w:r>
    </w:p>
    <w:p w14:paraId="08C78AEA" w14:textId="2B32EE08" w:rsidR="00241137" w:rsidRPr="00B265AB" w:rsidRDefault="00CF109A" w:rsidP="00B265AB">
      <w:pPr>
        <w:pStyle w:val="ListParagraph"/>
        <w:numPr>
          <w:ilvl w:val="1"/>
          <w:numId w:val="10"/>
        </w:numPr>
        <w:rPr>
          <w:color w:val="000000" w:themeColor="text1"/>
        </w:rPr>
      </w:pPr>
      <w:r w:rsidRPr="00B265AB">
        <w:rPr>
          <w:color w:val="000000" w:themeColor="text1"/>
        </w:rPr>
        <w:t xml:space="preserve">Sunday, </w:t>
      </w:r>
      <w:r w:rsidR="005C34A8" w:rsidRPr="00B265AB">
        <w:rPr>
          <w:color w:val="000000" w:themeColor="text1"/>
        </w:rPr>
        <w:t>D</w:t>
      </w:r>
      <w:r w:rsidR="0042108B" w:rsidRPr="00B265AB">
        <w:rPr>
          <w:color w:val="000000" w:themeColor="text1"/>
        </w:rPr>
        <w:t>ec 15, 2019</w:t>
      </w:r>
      <w:r w:rsidR="005C34A8" w:rsidRPr="00B265AB">
        <w:rPr>
          <w:color w:val="000000" w:themeColor="text1"/>
        </w:rPr>
        <w:t xml:space="preserve"> </w:t>
      </w:r>
      <w:r w:rsidR="00F5444B" w:rsidRPr="00B265AB">
        <w:rPr>
          <w:color w:val="000000" w:themeColor="text1"/>
        </w:rPr>
        <w:t>(1 PM:4 PM)</w:t>
      </w:r>
      <w:r w:rsidR="00241137" w:rsidRPr="00B265AB">
        <w:rPr>
          <w:color w:val="000000" w:themeColor="text1"/>
        </w:rPr>
        <w:t xml:space="preserve"> – Lab C</w:t>
      </w:r>
    </w:p>
    <w:p w14:paraId="7DB0CBFE" w14:textId="55B43086" w:rsidR="00241137" w:rsidRPr="00B265AB" w:rsidRDefault="00CF109A" w:rsidP="00B265AB">
      <w:pPr>
        <w:pStyle w:val="ListParagraph"/>
        <w:numPr>
          <w:ilvl w:val="1"/>
          <w:numId w:val="10"/>
        </w:numPr>
        <w:rPr>
          <w:color w:val="000000" w:themeColor="text1"/>
        </w:rPr>
      </w:pPr>
      <w:r w:rsidRPr="00B265AB">
        <w:rPr>
          <w:color w:val="000000" w:themeColor="text1"/>
        </w:rPr>
        <w:t xml:space="preserve">Wednesday, </w:t>
      </w:r>
      <w:r w:rsidR="005C34A8" w:rsidRPr="00B265AB">
        <w:rPr>
          <w:color w:val="000000" w:themeColor="text1"/>
        </w:rPr>
        <w:t>Dec 18, 2019</w:t>
      </w:r>
      <w:r w:rsidR="00241137" w:rsidRPr="00B265AB">
        <w:rPr>
          <w:color w:val="000000" w:themeColor="text1"/>
        </w:rPr>
        <w:t xml:space="preserve"> (10 AM:2 PM) – Lab D</w:t>
      </w:r>
    </w:p>
    <w:p w14:paraId="151895EF" w14:textId="72529DF2" w:rsidR="007E2DE8" w:rsidRPr="00B265AB" w:rsidRDefault="00CF109A" w:rsidP="00B265AB">
      <w:pPr>
        <w:pStyle w:val="ListParagraph"/>
        <w:numPr>
          <w:ilvl w:val="1"/>
          <w:numId w:val="10"/>
        </w:numPr>
        <w:rPr>
          <w:color w:val="000000" w:themeColor="text1"/>
        </w:rPr>
      </w:pPr>
      <w:r w:rsidRPr="00B265AB">
        <w:rPr>
          <w:color w:val="000000" w:themeColor="text1"/>
        </w:rPr>
        <w:t xml:space="preserve">Thursday, </w:t>
      </w:r>
      <w:r w:rsidR="005C34A8" w:rsidRPr="00B265AB">
        <w:rPr>
          <w:color w:val="000000" w:themeColor="text1"/>
        </w:rPr>
        <w:t>Dec 19, 2019</w:t>
      </w:r>
      <w:r w:rsidR="00241137" w:rsidRPr="00B265AB">
        <w:rPr>
          <w:color w:val="000000" w:themeColor="text1"/>
        </w:rPr>
        <w:t xml:space="preserve"> (3 PM:6 PM)</w:t>
      </w:r>
      <w:r w:rsidR="00863744" w:rsidRPr="00B265AB">
        <w:rPr>
          <w:color w:val="000000" w:themeColor="text1"/>
        </w:rPr>
        <w:t xml:space="preserve"> – Lab D</w:t>
      </w:r>
    </w:p>
    <w:p w14:paraId="461F8291" w14:textId="7D22BA14" w:rsidR="007E2DE8" w:rsidRPr="00B265AB" w:rsidRDefault="007E2DE8" w:rsidP="00B265AB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B265AB">
        <w:rPr>
          <w:b/>
          <w:bCs/>
          <w:color w:val="000000" w:themeColor="text1"/>
        </w:rPr>
        <w:t>Note that:</w:t>
      </w:r>
      <w:r w:rsidRPr="00B265AB">
        <w:rPr>
          <w:color w:val="000000" w:themeColor="text1"/>
        </w:rPr>
        <w:t xml:space="preserve"> </w:t>
      </w:r>
      <w:r w:rsidR="00A9232A" w:rsidRPr="00B265AB">
        <w:rPr>
          <w:color w:val="000000" w:themeColor="text1"/>
        </w:rPr>
        <w:t>A</w:t>
      </w:r>
      <w:r w:rsidRPr="00B265AB">
        <w:rPr>
          <w:color w:val="000000" w:themeColor="text1"/>
        </w:rPr>
        <w:t>ll team members must attend during discussion</w:t>
      </w:r>
      <w:r w:rsidR="00607DC1" w:rsidRPr="00B265AB">
        <w:rPr>
          <w:color w:val="000000" w:themeColor="text1"/>
        </w:rPr>
        <w:t xml:space="preserve"> and no l</w:t>
      </w:r>
      <w:r w:rsidR="00A9232A" w:rsidRPr="00B265AB">
        <w:rPr>
          <w:color w:val="000000" w:themeColor="text1"/>
        </w:rPr>
        <w:t>ate projects are accepted</w:t>
      </w:r>
      <w:r w:rsidR="00A943AF" w:rsidRPr="00B265AB">
        <w:rPr>
          <w:color w:val="000000" w:themeColor="text1"/>
        </w:rPr>
        <w:t>.</w:t>
      </w:r>
    </w:p>
    <w:sectPr w:rsidR="007E2DE8" w:rsidRPr="00B265AB" w:rsidSect="00CA4530"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132D45" w14:textId="77777777" w:rsidR="00B95245" w:rsidRDefault="00B95245" w:rsidP="002D5300">
      <w:pPr>
        <w:spacing w:after="0" w:line="240" w:lineRule="auto"/>
      </w:pPr>
      <w:r>
        <w:separator/>
      </w:r>
    </w:p>
  </w:endnote>
  <w:endnote w:type="continuationSeparator" w:id="0">
    <w:p w14:paraId="4A338AB7" w14:textId="77777777" w:rsidR="00B95245" w:rsidRDefault="00B95245" w:rsidP="002D5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1878F" w14:textId="77777777" w:rsidR="00B95245" w:rsidRDefault="00B95245" w:rsidP="002D5300">
      <w:pPr>
        <w:spacing w:after="0" w:line="240" w:lineRule="auto"/>
      </w:pPr>
      <w:r>
        <w:separator/>
      </w:r>
    </w:p>
  </w:footnote>
  <w:footnote w:type="continuationSeparator" w:id="0">
    <w:p w14:paraId="660CAF99" w14:textId="77777777" w:rsidR="00B95245" w:rsidRDefault="00B95245" w:rsidP="002D5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58397F" w14:textId="77777777" w:rsidR="00CA4530" w:rsidRDefault="00CA4530" w:rsidP="00CA4530">
    <w:pPr>
      <w:pStyle w:val="Header"/>
    </w:pPr>
  </w:p>
  <w:tbl>
    <w:tblPr>
      <w:tblStyle w:val="TableGrid"/>
      <w:tblW w:w="9540" w:type="dxa"/>
      <w:tblInd w:w="-90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864"/>
      <w:gridCol w:w="3676"/>
    </w:tblGrid>
    <w:tr w:rsidR="00CA4530" w14:paraId="0C185C23" w14:textId="77777777" w:rsidTr="008B1564">
      <w:tc>
        <w:tcPr>
          <w:tcW w:w="5864" w:type="dxa"/>
        </w:tcPr>
        <w:p w14:paraId="04A2B6AD" w14:textId="1D993FCC" w:rsidR="00CA4530" w:rsidRPr="00FE74E1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Faculty of Science – Alexandria University </w:t>
          </w:r>
        </w:p>
        <w:p w14:paraId="7146AFC9" w14:textId="77777777" w:rsidR="00CA4530" w:rsidRPr="00FE74E1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Department: 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 xml:space="preserve">Mathematics and Computer </w:t>
          </w:r>
          <w:r>
            <w:rPr>
              <w:rFonts w:asciiTheme="majorBidi" w:hAnsiTheme="majorBidi" w:cstheme="majorBidi"/>
              <w:color w:val="000000"/>
              <w:sz w:val="24"/>
              <w:szCs w:val="24"/>
            </w:rPr>
            <w:t>S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>cience</w:t>
          </w:r>
        </w:p>
        <w:p w14:paraId="47A5DFE0" w14:textId="4C48BD76" w:rsidR="00CA4530" w:rsidRDefault="00CA4530" w:rsidP="008B1564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  <w:r w:rsidRPr="00FE74E1">
            <w:rPr>
              <w:rFonts w:asciiTheme="majorBidi" w:hAnsiTheme="majorBidi" w:cstheme="majorBidi"/>
              <w:b/>
              <w:bCs/>
              <w:color w:val="000000"/>
              <w:sz w:val="24"/>
              <w:szCs w:val="24"/>
            </w:rPr>
            <w:t xml:space="preserve">Course Title: </w:t>
          </w:r>
          <w:r>
            <w:rPr>
              <w:rFonts w:asciiTheme="majorBidi" w:hAnsiTheme="majorBidi" w:cstheme="majorBidi"/>
              <w:color w:val="000000"/>
              <w:sz w:val="24"/>
              <w:szCs w:val="24"/>
            </w:rPr>
            <w:t>Intelligent Machines 0</w:t>
          </w:r>
          <w:r w:rsidRPr="00891275">
            <w:rPr>
              <w:rFonts w:asciiTheme="majorBidi" w:hAnsiTheme="majorBidi" w:cstheme="majorBidi"/>
              <w:color w:val="000000"/>
              <w:sz w:val="24"/>
              <w:szCs w:val="24"/>
            </w:rPr>
            <w:t>40103309</w:t>
          </w:r>
          <w:r w:rsidRPr="00FE74E1">
            <w:rPr>
              <w:rFonts w:asciiTheme="majorBidi" w:hAnsiTheme="majorBidi" w:cstheme="majorBidi"/>
              <w:color w:val="000000"/>
              <w:sz w:val="24"/>
              <w:szCs w:val="24"/>
            </w:rPr>
            <w:t xml:space="preserve">                  </w:t>
          </w:r>
        </w:p>
        <w:p w14:paraId="418A67FF" w14:textId="77777777" w:rsidR="00CA4530" w:rsidRPr="002D5300" w:rsidRDefault="00CA4530" w:rsidP="00CA4530">
          <w:pPr>
            <w:autoSpaceDE w:val="0"/>
            <w:autoSpaceDN w:val="0"/>
            <w:adjustRightInd w:val="0"/>
            <w:rPr>
              <w:rFonts w:asciiTheme="majorBidi" w:hAnsiTheme="majorBidi" w:cstheme="majorBidi"/>
              <w:color w:val="000000"/>
              <w:sz w:val="24"/>
              <w:szCs w:val="24"/>
            </w:rPr>
          </w:pPr>
        </w:p>
      </w:tc>
      <w:tc>
        <w:tcPr>
          <w:tcW w:w="3676" w:type="dxa"/>
        </w:tcPr>
        <w:p w14:paraId="75C47062" w14:textId="0CBD5B4B" w:rsidR="00CA4530" w:rsidRDefault="00CA4530" w:rsidP="00CA4530">
          <w:pPr>
            <w:pStyle w:val="Header"/>
            <w:jc w:val="right"/>
          </w:pPr>
        </w:p>
      </w:tc>
    </w:tr>
  </w:tbl>
  <w:p w14:paraId="6499F689" w14:textId="1701F930" w:rsidR="00CA4530" w:rsidRDefault="00CA45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875"/>
    <w:multiLevelType w:val="hybridMultilevel"/>
    <w:tmpl w:val="44A0F8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84CB0"/>
    <w:multiLevelType w:val="hybridMultilevel"/>
    <w:tmpl w:val="AEB60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6405175"/>
    <w:multiLevelType w:val="hybridMultilevel"/>
    <w:tmpl w:val="90769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75474C"/>
    <w:multiLevelType w:val="hybridMultilevel"/>
    <w:tmpl w:val="C27454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BC4B80"/>
    <w:multiLevelType w:val="hybridMultilevel"/>
    <w:tmpl w:val="984AEEAC"/>
    <w:lvl w:ilvl="0" w:tplc="33DE41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5C2AA0"/>
    <w:multiLevelType w:val="hybridMultilevel"/>
    <w:tmpl w:val="10304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6400EFD"/>
    <w:multiLevelType w:val="hybridMultilevel"/>
    <w:tmpl w:val="68563C36"/>
    <w:lvl w:ilvl="0" w:tplc="BB90FBAA"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7" w15:restartNumberingAfterBreak="0">
    <w:nsid w:val="5FA47435"/>
    <w:multiLevelType w:val="hybridMultilevel"/>
    <w:tmpl w:val="114E1A98"/>
    <w:lvl w:ilvl="0" w:tplc="C71C06EE">
      <w:start w:val="20"/>
      <w:numFmt w:val="bullet"/>
      <w:lvlText w:val="-"/>
      <w:lvlJc w:val="left"/>
      <w:pPr>
        <w:ind w:left="36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CB64CD7"/>
    <w:multiLevelType w:val="hybridMultilevel"/>
    <w:tmpl w:val="3594BF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BD5CCA"/>
    <w:multiLevelType w:val="hybridMultilevel"/>
    <w:tmpl w:val="E4DC5B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1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wMbA0NjQwNDcyNTNX0lEKTi0uzszPAykwrQUA3tKwvywAAAA="/>
  </w:docVars>
  <w:rsids>
    <w:rsidRoot w:val="002D5300"/>
    <w:rsid w:val="000050AE"/>
    <w:rsid w:val="000073F2"/>
    <w:rsid w:val="00010504"/>
    <w:rsid w:val="00010D0D"/>
    <w:rsid w:val="000153FF"/>
    <w:rsid w:val="00021894"/>
    <w:rsid w:val="000237A3"/>
    <w:rsid w:val="00034FA7"/>
    <w:rsid w:val="00046035"/>
    <w:rsid w:val="00056C83"/>
    <w:rsid w:val="00062602"/>
    <w:rsid w:val="00075553"/>
    <w:rsid w:val="000A5DBF"/>
    <w:rsid w:val="000B1A86"/>
    <w:rsid w:val="000B43D8"/>
    <w:rsid w:val="000F0765"/>
    <w:rsid w:val="00101B5F"/>
    <w:rsid w:val="00106461"/>
    <w:rsid w:val="0014767D"/>
    <w:rsid w:val="00152D57"/>
    <w:rsid w:val="00164945"/>
    <w:rsid w:val="00180E40"/>
    <w:rsid w:val="00190759"/>
    <w:rsid w:val="001A7EB4"/>
    <w:rsid w:val="001B29A0"/>
    <w:rsid w:val="001B7DF2"/>
    <w:rsid w:val="001C439C"/>
    <w:rsid w:val="001C643D"/>
    <w:rsid w:val="001D5CEC"/>
    <w:rsid w:val="00240273"/>
    <w:rsid w:val="00241137"/>
    <w:rsid w:val="00243790"/>
    <w:rsid w:val="00243C90"/>
    <w:rsid w:val="00245DAD"/>
    <w:rsid w:val="00250EA5"/>
    <w:rsid w:val="00267EE3"/>
    <w:rsid w:val="002916A1"/>
    <w:rsid w:val="00297F2B"/>
    <w:rsid w:val="002A6BA9"/>
    <w:rsid w:val="002B7402"/>
    <w:rsid w:val="002C0774"/>
    <w:rsid w:val="002C1BB7"/>
    <w:rsid w:val="002D5300"/>
    <w:rsid w:val="002E17F1"/>
    <w:rsid w:val="002E4F09"/>
    <w:rsid w:val="002F03A9"/>
    <w:rsid w:val="00304D4C"/>
    <w:rsid w:val="003314B8"/>
    <w:rsid w:val="00335C01"/>
    <w:rsid w:val="00342021"/>
    <w:rsid w:val="0035367F"/>
    <w:rsid w:val="00361152"/>
    <w:rsid w:val="0037202A"/>
    <w:rsid w:val="00376300"/>
    <w:rsid w:val="00395E6A"/>
    <w:rsid w:val="003D010E"/>
    <w:rsid w:val="003D552A"/>
    <w:rsid w:val="003D63CF"/>
    <w:rsid w:val="003E0C32"/>
    <w:rsid w:val="003E517F"/>
    <w:rsid w:val="003E72CD"/>
    <w:rsid w:val="0042108B"/>
    <w:rsid w:val="00443EB3"/>
    <w:rsid w:val="004671CE"/>
    <w:rsid w:val="00482F2D"/>
    <w:rsid w:val="00487DA5"/>
    <w:rsid w:val="00496786"/>
    <w:rsid w:val="004A3A2E"/>
    <w:rsid w:val="004B2AD5"/>
    <w:rsid w:val="004C010A"/>
    <w:rsid w:val="004D081A"/>
    <w:rsid w:val="004E50D4"/>
    <w:rsid w:val="004F6A8A"/>
    <w:rsid w:val="004F6CCF"/>
    <w:rsid w:val="00502E91"/>
    <w:rsid w:val="00521987"/>
    <w:rsid w:val="0052206B"/>
    <w:rsid w:val="00522503"/>
    <w:rsid w:val="00553125"/>
    <w:rsid w:val="00564257"/>
    <w:rsid w:val="00581435"/>
    <w:rsid w:val="005856F2"/>
    <w:rsid w:val="00586A06"/>
    <w:rsid w:val="005B1319"/>
    <w:rsid w:val="005B16B9"/>
    <w:rsid w:val="005C34A8"/>
    <w:rsid w:val="005D3B61"/>
    <w:rsid w:val="005E6C5C"/>
    <w:rsid w:val="005F7318"/>
    <w:rsid w:val="006049F8"/>
    <w:rsid w:val="00605412"/>
    <w:rsid w:val="00605C38"/>
    <w:rsid w:val="00607DC1"/>
    <w:rsid w:val="00610615"/>
    <w:rsid w:val="00617F1E"/>
    <w:rsid w:val="00621FA3"/>
    <w:rsid w:val="006230A6"/>
    <w:rsid w:val="006247FC"/>
    <w:rsid w:val="00624B8A"/>
    <w:rsid w:val="00630645"/>
    <w:rsid w:val="00634B79"/>
    <w:rsid w:val="00646E86"/>
    <w:rsid w:val="00665787"/>
    <w:rsid w:val="00666C9C"/>
    <w:rsid w:val="00681A77"/>
    <w:rsid w:val="0069473F"/>
    <w:rsid w:val="0069592C"/>
    <w:rsid w:val="00695A77"/>
    <w:rsid w:val="006A2C1B"/>
    <w:rsid w:val="006B34CE"/>
    <w:rsid w:val="007047E4"/>
    <w:rsid w:val="00704CA9"/>
    <w:rsid w:val="00731DDD"/>
    <w:rsid w:val="00733824"/>
    <w:rsid w:val="00735846"/>
    <w:rsid w:val="00735E07"/>
    <w:rsid w:val="0075082F"/>
    <w:rsid w:val="00754AE1"/>
    <w:rsid w:val="00776DF3"/>
    <w:rsid w:val="00787CA2"/>
    <w:rsid w:val="00794881"/>
    <w:rsid w:val="007A67D0"/>
    <w:rsid w:val="007B1910"/>
    <w:rsid w:val="007C57ED"/>
    <w:rsid w:val="007D29CE"/>
    <w:rsid w:val="007E2DE8"/>
    <w:rsid w:val="007F02FC"/>
    <w:rsid w:val="007F37AB"/>
    <w:rsid w:val="00801931"/>
    <w:rsid w:val="008442BB"/>
    <w:rsid w:val="008519A7"/>
    <w:rsid w:val="00863744"/>
    <w:rsid w:val="00870E34"/>
    <w:rsid w:val="00882497"/>
    <w:rsid w:val="00886166"/>
    <w:rsid w:val="00887D35"/>
    <w:rsid w:val="00891275"/>
    <w:rsid w:val="0089339F"/>
    <w:rsid w:val="008A0974"/>
    <w:rsid w:val="008A10DE"/>
    <w:rsid w:val="008A128E"/>
    <w:rsid w:val="008A39B9"/>
    <w:rsid w:val="008B1564"/>
    <w:rsid w:val="008C7DBB"/>
    <w:rsid w:val="008F3561"/>
    <w:rsid w:val="00905052"/>
    <w:rsid w:val="0093684B"/>
    <w:rsid w:val="00936AE7"/>
    <w:rsid w:val="0094479D"/>
    <w:rsid w:val="009704A4"/>
    <w:rsid w:val="00974694"/>
    <w:rsid w:val="009A24DD"/>
    <w:rsid w:val="009E74D7"/>
    <w:rsid w:val="009F141C"/>
    <w:rsid w:val="00A012D5"/>
    <w:rsid w:val="00A11C2E"/>
    <w:rsid w:val="00A17899"/>
    <w:rsid w:val="00A515D3"/>
    <w:rsid w:val="00A64BD0"/>
    <w:rsid w:val="00A64CAA"/>
    <w:rsid w:val="00A64DA0"/>
    <w:rsid w:val="00A8498C"/>
    <w:rsid w:val="00A861FA"/>
    <w:rsid w:val="00A9232A"/>
    <w:rsid w:val="00A943AF"/>
    <w:rsid w:val="00AC4466"/>
    <w:rsid w:val="00AD2D86"/>
    <w:rsid w:val="00AE0998"/>
    <w:rsid w:val="00AF1CB5"/>
    <w:rsid w:val="00AF4254"/>
    <w:rsid w:val="00B02097"/>
    <w:rsid w:val="00B15CE9"/>
    <w:rsid w:val="00B20D82"/>
    <w:rsid w:val="00B265AB"/>
    <w:rsid w:val="00B3503D"/>
    <w:rsid w:val="00B40814"/>
    <w:rsid w:val="00B40C63"/>
    <w:rsid w:val="00B5324B"/>
    <w:rsid w:val="00B73549"/>
    <w:rsid w:val="00B95245"/>
    <w:rsid w:val="00B9555F"/>
    <w:rsid w:val="00BA309C"/>
    <w:rsid w:val="00BA7D21"/>
    <w:rsid w:val="00BB6DE9"/>
    <w:rsid w:val="00BB7C14"/>
    <w:rsid w:val="00BC3E50"/>
    <w:rsid w:val="00BD7AD4"/>
    <w:rsid w:val="00BE4D8E"/>
    <w:rsid w:val="00BE66F4"/>
    <w:rsid w:val="00BF22CA"/>
    <w:rsid w:val="00BF68F2"/>
    <w:rsid w:val="00BF695A"/>
    <w:rsid w:val="00BF790B"/>
    <w:rsid w:val="00C16DAE"/>
    <w:rsid w:val="00C17CB7"/>
    <w:rsid w:val="00C202F4"/>
    <w:rsid w:val="00C20FAA"/>
    <w:rsid w:val="00C44FC9"/>
    <w:rsid w:val="00C4536F"/>
    <w:rsid w:val="00C559A5"/>
    <w:rsid w:val="00C55C7F"/>
    <w:rsid w:val="00C86A20"/>
    <w:rsid w:val="00CA4530"/>
    <w:rsid w:val="00CD6B21"/>
    <w:rsid w:val="00CF109A"/>
    <w:rsid w:val="00D0107F"/>
    <w:rsid w:val="00D217F7"/>
    <w:rsid w:val="00D22E62"/>
    <w:rsid w:val="00D36B6C"/>
    <w:rsid w:val="00D42F9D"/>
    <w:rsid w:val="00D55003"/>
    <w:rsid w:val="00D77ADF"/>
    <w:rsid w:val="00DC5648"/>
    <w:rsid w:val="00DC63A1"/>
    <w:rsid w:val="00DD38F3"/>
    <w:rsid w:val="00DE5CE2"/>
    <w:rsid w:val="00E013EE"/>
    <w:rsid w:val="00E145F0"/>
    <w:rsid w:val="00E162B5"/>
    <w:rsid w:val="00E311AF"/>
    <w:rsid w:val="00E32ECE"/>
    <w:rsid w:val="00E456EC"/>
    <w:rsid w:val="00E54D83"/>
    <w:rsid w:val="00E65C65"/>
    <w:rsid w:val="00E70518"/>
    <w:rsid w:val="00EB1C42"/>
    <w:rsid w:val="00ED05FC"/>
    <w:rsid w:val="00ED39CC"/>
    <w:rsid w:val="00F0143E"/>
    <w:rsid w:val="00F16ADB"/>
    <w:rsid w:val="00F17BAE"/>
    <w:rsid w:val="00F40F74"/>
    <w:rsid w:val="00F41098"/>
    <w:rsid w:val="00F44829"/>
    <w:rsid w:val="00F4724D"/>
    <w:rsid w:val="00F5444B"/>
    <w:rsid w:val="00F625F6"/>
    <w:rsid w:val="00F671FB"/>
    <w:rsid w:val="00F6728B"/>
    <w:rsid w:val="00F70151"/>
    <w:rsid w:val="00F858CC"/>
    <w:rsid w:val="00F970A0"/>
    <w:rsid w:val="00FA6721"/>
    <w:rsid w:val="00FE3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691DB"/>
  <w15:chartTrackingRefBased/>
  <w15:docId w15:val="{D742FC5A-82CE-48BA-B527-E241E11F8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300"/>
  </w:style>
  <w:style w:type="paragraph" w:styleId="Footer">
    <w:name w:val="footer"/>
    <w:basedOn w:val="Normal"/>
    <w:link w:val="FooterChar"/>
    <w:uiPriority w:val="99"/>
    <w:unhideWhenUsed/>
    <w:rsid w:val="002D53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300"/>
  </w:style>
  <w:style w:type="table" w:styleId="TableGrid">
    <w:name w:val="Table Grid"/>
    <w:basedOn w:val="TableNormal"/>
    <w:uiPriority w:val="39"/>
    <w:rsid w:val="002D5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rsid w:val="00C4536F"/>
    <w:pPr>
      <w:spacing w:before="40" w:after="360" w:line="240" w:lineRule="auto"/>
      <w:ind w:left="720" w:right="720"/>
      <w:contextualSpacing/>
    </w:pPr>
    <w:rPr>
      <w:color w:val="595959" w:themeColor="text1" w:themeTint="A6"/>
      <w:kern w:val="20"/>
      <w:sz w:val="24"/>
      <w:szCs w:val="20"/>
      <w:lang w:eastAsia="ja-JP"/>
    </w:rPr>
  </w:style>
  <w:style w:type="character" w:customStyle="1" w:styleId="fontstyle01">
    <w:name w:val="fontstyle01"/>
    <w:basedOn w:val="DefaultParagraphFont"/>
    <w:rsid w:val="00522503"/>
    <w:rPr>
      <w:rFonts w:ascii="Tahoma" w:hAnsi="Tahoma" w:cs="Tahoma" w:hint="default"/>
      <w:b w:val="0"/>
      <w:bCs w:val="0"/>
      <w:i w:val="0"/>
      <w:iCs w:val="0"/>
      <w:color w:val="000000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20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2097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93684B"/>
  </w:style>
  <w:style w:type="character" w:styleId="SubtleEmphasis">
    <w:name w:val="Subtle Emphasis"/>
    <w:basedOn w:val="DefaultParagraphFont"/>
    <w:uiPriority w:val="19"/>
    <w:qFormat/>
    <w:rsid w:val="00BF695A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0A5D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D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4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0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0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.php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archive.ics.uci.edu/ml/datasets/HTRU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oolbox.google.com/dataset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John George</cp:lastModifiedBy>
  <cp:revision>88</cp:revision>
  <dcterms:created xsi:type="dcterms:W3CDTF">2019-11-04T22:03:00Z</dcterms:created>
  <dcterms:modified xsi:type="dcterms:W3CDTF">2019-12-13T13:46:00Z</dcterms:modified>
</cp:coreProperties>
</file>